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2. Final sample composition for analys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reakdown of 336 field mice by infection status and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field m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sable for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xcluded from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38.5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1.5%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 Ident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26.6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8.3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5.1%*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 Percentages calculated from usable mice (n=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3:49:08Z</dcterms:created>
  <dcterms:modified xsi:type="dcterms:W3CDTF">2025-06-01T13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